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32BAC" w:rsidRDefault="00432BAC" w:rsidP="00432BA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0A2E1F80" wp14:editId="267B2833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195" name="Text Box 1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Default="004D3993" w:rsidP="00432BA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Administrative</w:t>
                            </w:r>
                          </w:p>
                          <w:p w:rsidR="00D2767F" w:rsidRPr="00040858" w:rsidRDefault="00D2767F" w:rsidP="00432BA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Time Confirma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2E1F80" id="_x0000_t202" coordsize="21600,21600" o:spt="202" path="m,l,21600r21600,l21600,xe">
                <v:stroke joinstyle="miter"/>
                <v:path gradientshapeok="t" o:connecttype="rect"/>
              </v:shapetype>
              <v:shape id="Text Box 195" o:spid="_x0000_s1026" type="#_x0000_t202" style="position:absolute;margin-left:108pt;margin-top:0;width:324pt;height:108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">
                <v:textbox>
                  <w:txbxContent>
                    <w:p w:rsidR="00432BAC" w:rsidRDefault="004D3993" w:rsidP="00432BA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Administrative</w:t>
                      </w:r>
                    </w:p>
                    <w:p w:rsidR="00D2767F" w:rsidRPr="00040858" w:rsidRDefault="00D2767F" w:rsidP="00432BA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Time Confirmation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5DC1F6EE" wp14:editId="752AF075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1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7459BD" w:rsidRDefault="00D2767F" w:rsidP="00432BAC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IW4</w:t>
                            </w:r>
                            <w:r w:rsidR="004D3993">
                              <w:rPr>
                                <w:b/>
                                <w:color w:val="0066FF"/>
                                <w:sz w:val="40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C1F6EE" id="Text Box 2" o:spid="_x0000_s1027" type="#_x0000_t202" style="position:absolute;margin-left:6in;margin-top:0;width:108pt;height:1in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">
                <v:textbox>
                  <w:txbxContent>
                    <w:p w:rsidR="00432BAC" w:rsidRPr="007459BD" w:rsidRDefault="00D2767F" w:rsidP="00432BAC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IW4</w:t>
                      </w:r>
                      <w:r w:rsidR="004D3993">
                        <w:rPr>
                          <w:b/>
                          <w:color w:val="0066FF"/>
                          <w:sz w:val="40"/>
                        </w:rPr>
                        <w:t>1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0B57BD35" wp14:editId="400241BE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Default="00432BAC" w:rsidP="00432BA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F9C3AF9" wp14:editId="778F13C2">
                                  <wp:extent cx="1218821" cy="914400"/>
                                  <wp:effectExtent l="0" t="0" r="0" b="0"/>
                                  <wp:docPr id="204" name="Picture 204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432BAC" w:rsidRDefault="00432BAC" w:rsidP="00432BA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57BD35" id="_x0000_s1028" type="#_x0000_t202" style="position:absolute;margin-left:0;margin-top:0;width:108pt;height:108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1Y6E2&#10;FwIAAD4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432BAC" w:rsidRDefault="00432BAC" w:rsidP="00432BA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F9C3AF9" wp14:editId="778F13C2">
                            <wp:extent cx="1218821" cy="914400"/>
                            <wp:effectExtent l="0" t="0" r="0" b="0"/>
                            <wp:docPr id="204" name="Picture 204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432BAC" w:rsidRDefault="00432BAC" w:rsidP="00432BA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31A0E54C" wp14:editId="04897532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1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040858" w:rsidRDefault="00432BAC" w:rsidP="00432BA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432BAC" w:rsidRPr="007459BD" w:rsidRDefault="00432BAC" w:rsidP="00432BA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432BAC" w:rsidRPr="00040858" w:rsidRDefault="00432BAC" w:rsidP="00432BA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32BAC" w:rsidRDefault="004D3993" w:rsidP="00432BAC">
                            <w:pPr>
                              <w:ind w:left="180"/>
                            </w:pPr>
                            <w:r>
                              <w:t>Charge time not attributed to a vehicle</w:t>
                            </w:r>
                          </w:p>
                          <w:p w:rsidR="00432BAC" w:rsidRDefault="00432BAC" w:rsidP="00432BAC">
                            <w:pPr>
                              <w:ind w:left="18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A0E54C" id="_x0000_s1029" type="#_x0000_t202" style="position:absolute;margin-left:36pt;margin-top:108pt;width:2in;height:2in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">
                <v:textbox>
                  <w:txbxContent>
                    <w:p w:rsidR="00432BAC" w:rsidRPr="00040858" w:rsidRDefault="00432BAC" w:rsidP="00432BA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432BAC" w:rsidRPr="007459BD" w:rsidRDefault="00432BAC" w:rsidP="00432BA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432BAC" w:rsidRPr="00040858" w:rsidRDefault="00432BAC" w:rsidP="00432BA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432BAC" w:rsidRDefault="004D3993" w:rsidP="00432BAC">
                      <w:pPr>
                        <w:ind w:left="180"/>
                      </w:pPr>
                      <w:r>
                        <w:t>Charge time not attributed to a vehicle</w:t>
                      </w:r>
                    </w:p>
                    <w:p w:rsidR="00432BAC" w:rsidRDefault="00432BAC" w:rsidP="00432BAC">
                      <w:pPr>
                        <w:ind w:left="180"/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432BAC" w:rsidRDefault="00432BAC" w:rsidP="00432BA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2861B7D0" wp14:editId="47D56654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55DB0" w:rsidRPr="00445B91" w:rsidRDefault="00EF2725" w:rsidP="00855DB0">
                            <w:pPr>
                              <w:spacing w:line="240" w:lineRule="auto"/>
                              <w:rPr>
                                <w:b/>
                              </w:rPr>
                            </w:pPr>
                            <w:r>
                              <w:rPr>
                                <w:szCs w:val="24"/>
                              </w:rPr>
                              <w:t>Not Applicable</w:t>
                            </w:r>
                          </w:p>
                          <w:p w:rsidR="00432BAC" w:rsidRPr="00445B91" w:rsidRDefault="00432BAC" w:rsidP="00432BAC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61B7D0" id="_x0000_s1030" type="#_x0000_t202" style="position:absolute;margin-left:2in;margin-top:684pt;width:396pt;height:36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">
                <v:textbox>
                  <w:txbxContent>
                    <w:p w:rsidR="00855DB0" w:rsidRPr="00445B91" w:rsidRDefault="00EF2725" w:rsidP="00855DB0">
                      <w:pPr>
                        <w:spacing w:line="240" w:lineRule="auto"/>
                        <w:rPr>
                          <w:b/>
                        </w:rPr>
                      </w:pPr>
                      <w:r>
                        <w:rPr>
                          <w:szCs w:val="24"/>
                        </w:rPr>
                        <w:t>Not Applicable</w:t>
                      </w:r>
                    </w:p>
                    <w:p w:rsidR="00432BAC" w:rsidRPr="00445B91" w:rsidRDefault="00432BAC" w:rsidP="00432BAC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60C36E18" wp14:editId="446376CB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2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445B91" w:rsidRDefault="00432BAC" w:rsidP="00432BAC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Website </w:t>
                            </w:r>
                            <w:r w:rsidRPr="00445B91">
                              <w:rPr>
                                <w:b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C36E18" id="_x0000_s1031" type="#_x0000_t202" style="position:absolute;margin-left:0;margin-top:684pt;width:2in;height:36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">
                <v:textbox>
                  <w:txbxContent>
                    <w:p w:rsidR="00432BAC" w:rsidRPr="00445B91" w:rsidRDefault="00432BAC" w:rsidP="00432BAC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Website </w:t>
                      </w:r>
                      <w:r w:rsidRPr="00445B91">
                        <w:rPr>
                          <w:b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36D12F0D" wp14:editId="1206CF61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2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040858" w:rsidRDefault="00432BAC" w:rsidP="00432BA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432BAC" w:rsidRPr="007459BD" w:rsidRDefault="00432BAC" w:rsidP="00432BA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:rsidR="00432BAC" w:rsidRDefault="00432BAC" w:rsidP="00432BA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D3993" w:rsidRPr="00040858" w:rsidRDefault="004D3993" w:rsidP="00432BA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D12F0D" id="_x0000_s1032" type="#_x0000_t202" style="position:absolute;margin-left:36pt;margin-top:252pt;width:2in;height:6in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">
                <v:textbox>
                  <w:txbxContent>
                    <w:p w:rsidR="00432BAC" w:rsidRPr="00040858" w:rsidRDefault="00432BAC" w:rsidP="00432BA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432BAC" w:rsidRPr="007459BD" w:rsidRDefault="00432BAC" w:rsidP="00432BA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(s):</w:t>
                      </w:r>
                    </w:p>
                    <w:p w:rsidR="00432BAC" w:rsidRDefault="00432BAC" w:rsidP="00432BA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4D3993" w:rsidRPr="00040858" w:rsidRDefault="004D3993" w:rsidP="00432BAC">
                      <w:pPr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2A4E84EC" wp14:editId="214E0C8E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8D4102" w:rsidRDefault="00432BAC" w:rsidP="00432BA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32BAC" w:rsidRPr="00577B69" w:rsidRDefault="00432BAC" w:rsidP="00577B69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 w:rsidR="00577B69" w:rsidRPr="00577B69">
                              <w:rPr>
                                <w:b/>
                                <w:color w:val="0066FF"/>
                              </w:rPr>
                              <w:t>IW4</w:t>
                            </w:r>
                            <w:r w:rsidR="004D3993">
                              <w:rPr>
                                <w:b/>
                                <w:color w:val="0066FF"/>
                              </w:rPr>
                              <w:t>1</w:t>
                            </w:r>
                          </w:p>
                          <w:p w:rsidR="00432BAC" w:rsidRPr="00577B69" w:rsidRDefault="00432BAC" w:rsidP="00432BAC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32BAC" w:rsidRDefault="004D3993" w:rsidP="00432BAC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ind w:left="360"/>
                            </w:pPr>
                            <w:r w:rsidRPr="004D3993">
                              <w:rPr>
                                <w:i/>
                              </w:rPr>
                              <w:t>Enter PM Order Confirmation:  Initial Screen</w:t>
                            </w:r>
                            <w:r w:rsidR="00577B69">
                              <w:rPr>
                                <w:i/>
                              </w:rPr>
                              <w:t xml:space="preserve"> </w:t>
                            </w:r>
                            <w:r w:rsidR="00432BAC">
                              <w:t xml:space="preserve">window </w:t>
                            </w:r>
                            <w:r w:rsidR="00577B69">
                              <w:t>opens</w:t>
                            </w:r>
                          </w:p>
                          <w:p w:rsidR="00577B69" w:rsidRPr="00577B69" w:rsidRDefault="00577B69" w:rsidP="00432BAC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t xml:space="preserve">Order Field – </w:t>
                            </w:r>
                            <w:r w:rsidRPr="00577B69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t xml:space="preserve"> </w:t>
                            </w:r>
                            <w:r w:rsidR="00146E12">
                              <w:t xml:space="preserve">11-digit </w:t>
                            </w:r>
                            <w:r>
                              <w:t xml:space="preserve">work order number </w:t>
                            </w:r>
                            <w:r w:rsidRPr="00577B69">
                              <w:rPr>
                                <w:sz w:val="20"/>
                                <w:szCs w:val="20"/>
                              </w:rPr>
                              <w:t>(i.e., 6</w:t>
                            </w:r>
                            <w:r w:rsidR="004D3993">
                              <w:rPr>
                                <w:sz w:val="20"/>
                                <w:szCs w:val="20"/>
                              </w:rPr>
                              <w:t>8000064346</w:t>
                            </w:r>
                            <w:r w:rsidRPr="00577B69"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  <w:r w:rsidR="00051388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="00051388" w:rsidRPr="00051388">
                              <w:rPr>
                                <w:color w:val="0066FF"/>
                                <w:sz w:val="20"/>
                                <w:szCs w:val="20"/>
                              </w:rPr>
                              <w:t>(See next page)</w:t>
                            </w:r>
                          </w:p>
                          <w:p w:rsidR="00146E12" w:rsidRDefault="00146E12" w:rsidP="00432BAC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</w:pPr>
                            <w:r>
                              <w:t xml:space="preserve">Activity Field </w:t>
                            </w:r>
                            <w:r w:rsidR="004D3993">
                              <w:t xml:space="preserve">– </w:t>
                            </w:r>
                            <w:r w:rsidR="004D3993" w:rsidRPr="006B6D92">
                              <w:rPr>
                                <w:color w:val="0066FF"/>
                              </w:rPr>
                              <w:t xml:space="preserve">Input </w:t>
                            </w:r>
                            <w:r w:rsidR="004D3993">
                              <w:t>four-digit code</w:t>
                            </w:r>
                            <w:r w:rsidR="00483063">
                              <w:t xml:space="preserve"> </w:t>
                            </w:r>
                            <w:r w:rsidR="00483063" w:rsidRPr="00051388">
                              <w:rPr>
                                <w:color w:val="0066FF"/>
                                <w:sz w:val="20"/>
                                <w:szCs w:val="20"/>
                              </w:rPr>
                              <w:t>(See next page)</w:t>
                            </w:r>
                          </w:p>
                          <w:p w:rsidR="004D3993" w:rsidRDefault="004D3993" w:rsidP="00432BAC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4D3993">
                              <w:rPr>
                                <w:i/>
                                <w:color w:val="0066FF"/>
                              </w:rPr>
                              <w:t>Enter</w:t>
                            </w:r>
                            <w:r>
                              <w:t>&gt;</w:t>
                            </w:r>
                            <w:bookmarkStart w:id="0" w:name="_GoBack"/>
                            <w:bookmarkEnd w:id="0"/>
                          </w:p>
                          <w:p w:rsidR="00146E12" w:rsidRPr="002E0183" w:rsidRDefault="00146E12" w:rsidP="00146E12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32BAC" w:rsidRDefault="004D3993" w:rsidP="00432BAC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ind w:left="360"/>
                            </w:pPr>
                            <w:r w:rsidRPr="004D3993">
                              <w:rPr>
                                <w:i/>
                              </w:rPr>
                              <w:t>Enter PM Order Confirmation:  Actual Data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 w:rsidR="00432BAC">
                              <w:t xml:space="preserve">window </w:t>
                            </w:r>
                            <w:r w:rsidR="00146E12">
                              <w:t>opens</w:t>
                            </w:r>
                          </w:p>
                          <w:p w:rsidR="004D3993" w:rsidRPr="004D3993" w:rsidRDefault="004D3993" w:rsidP="004D3993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</w:pPr>
                            <w:r w:rsidRPr="004D3993">
                              <w:t>Personnel Number Field –</w:t>
                            </w:r>
                            <w:r w:rsidRPr="006B6D92">
                              <w:rPr>
                                <w:color w:val="0066FF"/>
                              </w:rPr>
                              <w:t xml:space="preserve"> Input </w:t>
                            </w:r>
                            <w:r w:rsidRPr="004D3993">
                              <w:t xml:space="preserve">seven-digit employee identification number </w:t>
                            </w:r>
                          </w:p>
                          <w:p w:rsidR="004D3993" w:rsidRPr="004D3993" w:rsidRDefault="004D3993" w:rsidP="004D3993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</w:pPr>
                            <w:r w:rsidRPr="004D3993">
                              <w:t xml:space="preserve">Actual Work Field - </w:t>
                            </w:r>
                            <w:r w:rsidRPr="006B6D92">
                              <w:rPr>
                                <w:color w:val="0066FF"/>
                              </w:rPr>
                              <w:t>Input</w:t>
                            </w:r>
                            <w:r w:rsidRPr="004D3993">
                              <w:t xml:space="preserve"> time to complete transaction</w:t>
                            </w:r>
                          </w:p>
                          <w:p w:rsidR="004D3993" w:rsidRPr="004D3993" w:rsidRDefault="004D3993" w:rsidP="004D3993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</w:pPr>
                            <w:r w:rsidRPr="004D3993">
                              <w:t>&lt;</w:t>
                            </w:r>
                            <w:r w:rsidRPr="004D3993">
                              <w:rPr>
                                <w:i/>
                                <w:color w:val="0066FF"/>
                              </w:rPr>
                              <w:t>Uncheck</w:t>
                            </w:r>
                            <w:r w:rsidRPr="004D3993">
                              <w:t>&gt; Final Confirmation Field</w:t>
                            </w:r>
                          </w:p>
                          <w:p w:rsidR="004D3993" w:rsidRPr="004D3993" w:rsidRDefault="004D3993" w:rsidP="004D3993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</w:pPr>
                            <w:r w:rsidRPr="004D3993">
                              <w:t>&lt;</w:t>
                            </w:r>
                            <w:r w:rsidRPr="004D3993">
                              <w:rPr>
                                <w:i/>
                                <w:color w:val="0066FF"/>
                              </w:rPr>
                              <w:t>Uncheck</w:t>
                            </w:r>
                            <w:r w:rsidRPr="004D3993">
                              <w:t>&gt; No Remaining Work</w:t>
                            </w:r>
                          </w:p>
                          <w:p w:rsidR="004D3993" w:rsidRDefault="004D3993" w:rsidP="004D3993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</w:pPr>
                            <w:r w:rsidRPr="004D3993">
                              <w:t>&lt;</w:t>
                            </w:r>
                            <w:r w:rsidRPr="004D3993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4D3993">
                              <w:t xml:space="preserve">&gt; </w:t>
                            </w:r>
                            <w:r w:rsidRPr="006B6D92">
                              <w:rPr>
                                <w:b/>
                              </w:rPr>
                              <w:t>Sav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10CD7FB" wp14:editId="34C666B7">
                                  <wp:extent cx="142895" cy="142895"/>
                                  <wp:effectExtent l="0" t="0" r="9525" b="9525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Save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146E12" w:rsidRPr="002E0183" w:rsidRDefault="00146E12" w:rsidP="00146E12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E50294" w:rsidRDefault="004D3993" w:rsidP="00E50294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Enter</w:t>
                            </w:r>
                            <w:r w:rsidR="00EF2725">
                              <w:rPr>
                                <w:i/>
                              </w:rPr>
                              <w:t xml:space="preserve"> PM</w:t>
                            </w:r>
                            <w:r w:rsidR="00E50294" w:rsidRPr="00146E12">
                              <w:rPr>
                                <w:i/>
                              </w:rPr>
                              <w:t xml:space="preserve"> </w:t>
                            </w:r>
                            <w:r w:rsidR="00EF2725">
                              <w:rPr>
                                <w:i/>
                              </w:rPr>
                              <w:t xml:space="preserve">Order </w:t>
                            </w:r>
                            <w:r w:rsidR="00E50294" w:rsidRPr="00146E12">
                              <w:rPr>
                                <w:i/>
                              </w:rPr>
                              <w:t>Confirmation:</w:t>
                            </w:r>
                            <w:r w:rsidR="00E50294">
                              <w:rPr>
                                <w:i/>
                              </w:rPr>
                              <w:t xml:space="preserve"> </w:t>
                            </w:r>
                            <w:r w:rsidR="00EF2725">
                              <w:rPr>
                                <w:i/>
                              </w:rPr>
                              <w:t>Initial Screen</w:t>
                            </w:r>
                            <w:r w:rsidR="00E50294">
                              <w:rPr>
                                <w:i/>
                              </w:rPr>
                              <w:t xml:space="preserve"> </w:t>
                            </w:r>
                            <w:r w:rsidR="00E50294">
                              <w:t xml:space="preserve">window opens </w:t>
                            </w:r>
                          </w:p>
                          <w:p w:rsidR="00EF2725" w:rsidRPr="00EF2725" w:rsidRDefault="00EF2725" w:rsidP="00EF2725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EF2725" w:rsidRDefault="00EF2725" w:rsidP="00EF2725">
                            <w:pPr>
                              <w:pStyle w:val="ListParagraph"/>
                              <w:ind w:left="1080"/>
                            </w:pPr>
                            <w:r>
                              <w:t>Confirmation appears in the status bar.</w:t>
                            </w:r>
                          </w:p>
                          <w:p w:rsidR="00EF2725" w:rsidRPr="00EF2725" w:rsidRDefault="00EF2725" w:rsidP="00EF2725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EF2725" w:rsidRPr="00EF2725" w:rsidRDefault="00EF2725" w:rsidP="00E50294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</w:pPr>
                            <w:r w:rsidRPr="002E0183">
                              <w:t>&lt;</w:t>
                            </w:r>
                            <w:r w:rsidRPr="002E0183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2E0183">
                              <w:t xml:space="preserve">&gt; </w:t>
                            </w:r>
                            <w:r>
                              <w:rPr>
                                <w:b/>
                              </w:rPr>
                              <w:t xml:space="preserve">Continue icon </w:t>
                            </w:r>
                            <w:r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>
                                  <wp:extent cx="142895" cy="142895"/>
                                  <wp:effectExtent l="0" t="0" r="9525" b="9525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Continue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EF2725">
                              <w:t xml:space="preserve"> </w:t>
                            </w:r>
                            <w:r>
                              <w:t xml:space="preserve"> </w:t>
                            </w:r>
                            <w:r w:rsidRPr="00EF2725">
                              <w:rPr>
                                <w:sz w:val="20"/>
                                <w:szCs w:val="20"/>
                              </w:rPr>
                              <w:t xml:space="preserve">(More confirmations to be </w:t>
                            </w:r>
                            <w:r w:rsidR="004D3993">
                              <w:rPr>
                                <w:sz w:val="20"/>
                                <w:szCs w:val="20"/>
                              </w:rPr>
                              <w:t>input</w:t>
                            </w:r>
                            <w:r w:rsidRPr="00EF2725"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  <w:r>
                              <w:t>; or</w:t>
                            </w:r>
                          </w:p>
                          <w:p w:rsidR="00E50294" w:rsidRDefault="00E50294" w:rsidP="00E50294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</w:pPr>
                            <w:r w:rsidRPr="002E0183">
                              <w:t>&lt;</w:t>
                            </w:r>
                            <w:r w:rsidRPr="002E0183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2E0183">
                              <w:t xml:space="preserve">&gt; </w:t>
                            </w:r>
                            <w:r w:rsidR="00EF2725">
                              <w:rPr>
                                <w:b/>
                              </w:rPr>
                              <w:t>Exit</w:t>
                            </w:r>
                            <w:r>
                              <w:rPr>
                                <w:b/>
                              </w:rPr>
                              <w:t xml:space="preserve"> ic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AABA5B6" wp14:editId="5601360B">
                                  <wp:extent cx="142895" cy="142895"/>
                                  <wp:effectExtent l="0" t="0" r="9525" b="9525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Save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432BAC" w:rsidRPr="002E0183" w:rsidRDefault="00432BAC" w:rsidP="00432BAC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4E84EC" id="_x0000_t202" coordsize="21600,21600" o:spt="202" path="m,l,21600r21600,l21600,xe">
                <v:stroke joinstyle="miter"/>
                <v:path gradientshapeok="t" o:connecttype="rect"/>
              </v:shapetype>
              <v:shape id="_x0000_s1033" type="#_x0000_t202" style="position:absolute;margin-left:2in;margin-top:107.7pt;width:396pt;height:8in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/E2MJgIAAE4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">
                <v:textbox>
                  <w:txbxContent>
                    <w:p w:rsidR="00432BAC" w:rsidRPr="008D4102" w:rsidRDefault="00432BAC" w:rsidP="00432BA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432BAC" w:rsidRPr="00577B69" w:rsidRDefault="00432BAC" w:rsidP="00577B69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 w:rsidR="00577B69" w:rsidRPr="00577B69">
                        <w:rPr>
                          <w:b/>
                          <w:color w:val="0066FF"/>
                        </w:rPr>
                        <w:t>IW4</w:t>
                      </w:r>
                      <w:r w:rsidR="004D3993">
                        <w:rPr>
                          <w:b/>
                          <w:color w:val="0066FF"/>
                        </w:rPr>
                        <w:t>1</w:t>
                      </w:r>
                    </w:p>
                    <w:p w:rsidR="00432BAC" w:rsidRPr="00577B69" w:rsidRDefault="00432BAC" w:rsidP="00432BAC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432BAC" w:rsidRDefault="004D3993" w:rsidP="00432BAC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ind w:left="360"/>
                      </w:pPr>
                      <w:r w:rsidRPr="004D3993">
                        <w:rPr>
                          <w:i/>
                        </w:rPr>
                        <w:t>Enter PM Order Confirmation:  Initial Screen</w:t>
                      </w:r>
                      <w:r w:rsidR="00577B69">
                        <w:rPr>
                          <w:i/>
                        </w:rPr>
                        <w:t xml:space="preserve"> </w:t>
                      </w:r>
                      <w:r w:rsidR="00432BAC">
                        <w:t xml:space="preserve">window </w:t>
                      </w:r>
                      <w:r w:rsidR="00577B69">
                        <w:t>opens</w:t>
                      </w:r>
                    </w:p>
                    <w:p w:rsidR="00577B69" w:rsidRPr="00577B69" w:rsidRDefault="00577B69" w:rsidP="00432BAC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  <w:rPr>
                          <w:sz w:val="20"/>
                          <w:szCs w:val="20"/>
                        </w:rPr>
                      </w:pPr>
                      <w:r>
                        <w:t xml:space="preserve">Order Field – </w:t>
                      </w:r>
                      <w:r w:rsidRPr="00577B69">
                        <w:rPr>
                          <w:color w:val="0066FF"/>
                        </w:rPr>
                        <w:t>Input</w:t>
                      </w:r>
                      <w:r>
                        <w:t xml:space="preserve"> </w:t>
                      </w:r>
                      <w:r w:rsidR="00146E12">
                        <w:t xml:space="preserve">11-digit </w:t>
                      </w:r>
                      <w:r>
                        <w:t xml:space="preserve">work order number </w:t>
                      </w:r>
                      <w:r w:rsidRPr="00577B69">
                        <w:rPr>
                          <w:sz w:val="20"/>
                          <w:szCs w:val="20"/>
                        </w:rPr>
                        <w:t>(i.e., 6</w:t>
                      </w:r>
                      <w:r w:rsidR="004D3993">
                        <w:rPr>
                          <w:sz w:val="20"/>
                          <w:szCs w:val="20"/>
                        </w:rPr>
                        <w:t>8000064346</w:t>
                      </w:r>
                      <w:r w:rsidRPr="00577B69">
                        <w:rPr>
                          <w:sz w:val="20"/>
                          <w:szCs w:val="20"/>
                        </w:rPr>
                        <w:t>)</w:t>
                      </w:r>
                      <w:r w:rsidR="00051388">
                        <w:rPr>
                          <w:sz w:val="20"/>
                          <w:szCs w:val="20"/>
                        </w:rPr>
                        <w:br/>
                      </w:r>
                      <w:r w:rsidR="00051388" w:rsidRPr="00051388">
                        <w:rPr>
                          <w:color w:val="0066FF"/>
                          <w:sz w:val="20"/>
                          <w:szCs w:val="20"/>
                        </w:rPr>
                        <w:t>(See next page)</w:t>
                      </w:r>
                    </w:p>
                    <w:p w:rsidR="00146E12" w:rsidRDefault="00146E12" w:rsidP="00432BAC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</w:pPr>
                      <w:r>
                        <w:t xml:space="preserve">Activity Field </w:t>
                      </w:r>
                      <w:r w:rsidR="004D3993">
                        <w:t xml:space="preserve">– </w:t>
                      </w:r>
                      <w:r w:rsidR="004D3993" w:rsidRPr="006B6D92">
                        <w:rPr>
                          <w:color w:val="0066FF"/>
                        </w:rPr>
                        <w:t xml:space="preserve">Input </w:t>
                      </w:r>
                      <w:r w:rsidR="004D3993">
                        <w:t>four-digit code</w:t>
                      </w:r>
                      <w:r w:rsidR="00483063">
                        <w:t xml:space="preserve"> </w:t>
                      </w:r>
                      <w:r w:rsidR="00483063" w:rsidRPr="00051388">
                        <w:rPr>
                          <w:color w:val="0066FF"/>
                          <w:sz w:val="20"/>
                          <w:szCs w:val="20"/>
                        </w:rPr>
                        <w:t>(See next page)</w:t>
                      </w:r>
                    </w:p>
                    <w:p w:rsidR="004D3993" w:rsidRDefault="004D3993" w:rsidP="00432BAC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</w:pPr>
                      <w:r>
                        <w:t>&lt;</w:t>
                      </w:r>
                      <w:r w:rsidRPr="004D3993">
                        <w:rPr>
                          <w:i/>
                          <w:color w:val="0066FF"/>
                        </w:rPr>
                        <w:t>Enter</w:t>
                      </w:r>
                      <w:r>
                        <w:t>&gt;</w:t>
                      </w:r>
                      <w:bookmarkStart w:id="1" w:name="_GoBack"/>
                      <w:bookmarkEnd w:id="1"/>
                    </w:p>
                    <w:p w:rsidR="00146E12" w:rsidRPr="002E0183" w:rsidRDefault="00146E12" w:rsidP="00146E12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432BAC" w:rsidRDefault="004D3993" w:rsidP="00432BAC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ind w:left="360"/>
                      </w:pPr>
                      <w:r w:rsidRPr="004D3993">
                        <w:rPr>
                          <w:i/>
                        </w:rPr>
                        <w:t>Enter PM Order Confirmation:  Actual Data</w:t>
                      </w:r>
                      <w:r>
                        <w:rPr>
                          <w:i/>
                        </w:rPr>
                        <w:t xml:space="preserve"> </w:t>
                      </w:r>
                      <w:r w:rsidR="00432BAC">
                        <w:t xml:space="preserve">window </w:t>
                      </w:r>
                      <w:r w:rsidR="00146E12">
                        <w:t>opens</w:t>
                      </w:r>
                    </w:p>
                    <w:p w:rsidR="004D3993" w:rsidRPr="004D3993" w:rsidRDefault="004D3993" w:rsidP="004D3993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</w:pPr>
                      <w:r w:rsidRPr="004D3993">
                        <w:t>Personnel Number Field –</w:t>
                      </w:r>
                      <w:r w:rsidRPr="006B6D92">
                        <w:rPr>
                          <w:color w:val="0066FF"/>
                        </w:rPr>
                        <w:t xml:space="preserve"> Input </w:t>
                      </w:r>
                      <w:r w:rsidRPr="004D3993">
                        <w:t xml:space="preserve">seven-digit employee identification number </w:t>
                      </w:r>
                    </w:p>
                    <w:p w:rsidR="004D3993" w:rsidRPr="004D3993" w:rsidRDefault="004D3993" w:rsidP="004D3993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</w:pPr>
                      <w:r w:rsidRPr="004D3993">
                        <w:t xml:space="preserve">Actual Work Field - </w:t>
                      </w:r>
                      <w:r w:rsidRPr="006B6D92">
                        <w:rPr>
                          <w:color w:val="0066FF"/>
                        </w:rPr>
                        <w:t>Input</w:t>
                      </w:r>
                      <w:r w:rsidRPr="004D3993">
                        <w:t xml:space="preserve"> time to complete transaction</w:t>
                      </w:r>
                    </w:p>
                    <w:p w:rsidR="004D3993" w:rsidRPr="004D3993" w:rsidRDefault="004D3993" w:rsidP="004D3993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</w:pPr>
                      <w:r w:rsidRPr="004D3993">
                        <w:t>&lt;</w:t>
                      </w:r>
                      <w:r w:rsidRPr="004D3993">
                        <w:rPr>
                          <w:i/>
                          <w:color w:val="0066FF"/>
                        </w:rPr>
                        <w:t>Uncheck</w:t>
                      </w:r>
                      <w:r w:rsidRPr="004D3993">
                        <w:t>&gt; Final Confirmation Field</w:t>
                      </w:r>
                    </w:p>
                    <w:p w:rsidR="004D3993" w:rsidRPr="004D3993" w:rsidRDefault="004D3993" w:rsidP="004D3993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</w:pPr>
                      <w:r w:rsidRPr="004D3993">
                        <w:t>&lt;</w:t>
                      </w:r>
                      <w:r w:rsidRPr="004D3993">
                        <w:rPr>
                          <w:i/>
                          <w:color w:val="0066FF"/>
                        </w:rPr>
                        <w:t>Uncheck</w:t>
                      </w:r>
                      <w:r w:rsidRPr="004D3993">
                        <w:t>&gt; No Remaining Work</w:t>
                      </w:r>
                    </w:p>
                    <w:p w:rsidR="004D3993" w:rsidRDefault="004D3993" w:rsidP="004D3993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</w:pPr>
                      <w:r w:rsidRPr="004D3993">
                        <w:t>&lt;</w:t>
                      </w:r>
                      <w:r w:rsidRPr="004D3993">
                        <w:rPr>
                          <w:i/>
                          <w:color w:val="0066FF"/>
                        </w:rPr>
                        <w:t>Click</w:t>
                      </w:r>
                      <w:r w:rsidRPr="004D3993">
                        <w:t xml:space="preserve">&gt; </w:t>
                      </w:r>
                      <w:r w:rsidRPr="006B6D92">
                        <w:rPr>
                          <w:b/>
                        </w:rPr>
                        <w:t>Sav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110CD7FB" wp14:editId="34C666B7">
                            <wp:extent cx="142895" cy="142895"/>
                            <wp:effectExtent l="0" t="0" r="9525" b="9525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Save.pn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146E12" w:rsidRPr="002E0183" w:rsidRDefault="00146E12" w:rsidP="00146E12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E50294" w:rsidRDefault="004D3993" w:rsidP="00E50294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ind w:left="360"/>
                      </w:pPr>
                      <w:r>
                        <w:rPr>
                          <w:i/>
                        </w:rPr>
                        <w:t>Enter</w:t>
                      </w:r>
                      <w:r w:rsidR="00EF2725">
                        <w:rPr>
                          <w:i/>
                        </w:rPr>
                        <w:t xml:space="preserve"> PM</w:t>
                      </w:r>
                      <w:r w:rsidR="00E50294" w:rsidRPr="00146E12">
                        <w:rPr>
                          <w:i/>
                        </w:rPr>
                        <w:t xml:space="preserve"> </w:t>
                      </w:r>
                      <w:r w:rsidR="00EF2725">
                        <w:rPr>
                          <w:i/>
                        </w:rPr>
                        <w:t xml:space="preserve">Order </w:t>
                      </w:r>
                      <w:r w:rsidR="00E50294" w:rsidRPr="00146E12">
                        <w:rPr>
                          <w:i/>
                        </w:rPr>
                        <w:t>Confirmation:</w:t>
                      </w:r>
                      <w:r w:rsidR="00E50294">
                        <w:rPr>
                          <w:i/>
                        </w:rPr>
                        <w:t xml:space="preserve"> </w:t>
                      </w:r>
                      <w:r w:rsidR="00EF2725">
                        <w:rPr>
                          <w:i/>
                        </w:rPr>
                        <w:t>Initial Screen</w:t>
                      </w:r>
                      <w:r w:rsidR="00E50294">
                        <w:rPr>
                          <w:i/>
                        </w:rPr>
                        <w:t xml:space="preserve"> </w:t>
                      </w:r>
                      <w:r w:rsidR="00E50294">
                        <w:t xml:space="preserve">window opens </w:t>
                      </w:r>
                    </w:p>
                    <w:p w:rsidR="00EF2725" w:rsidRPr="00EF2725" w:rsidRDefault="00EF2725" w:rsidP="00EF2725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EF2725" w:rsidRDefault="00EF2725" w:rsidP="00EF2725">
                      <w:pPr>
                        <w:pStyle w:val="ListParagraph"/>
                        <w:ind w:left="1080"/>
                      </w:pPr>
                      <w:r>
                        <w:t>Confirmation appears in the status bar.</w:t>
                      </w:r>
                    </w:p>
                    <w:p w:rsidR="00EF2725" w:rsidRPr="00EF2725" w:rsidRDefault="00EF2725" w:rsidP="00EF2725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EF2725" w:rsidRPr="00EF2725" w:rsidRDefault="00EF2725" w:rsidP="00E50294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</w:pPr>
                      <w:r w:rsidRPr="002E0183">
                        <w:t>&lt;</w:t>
                      </w:r>
                      <w:r w:rsidRPr="002E0183">
                        <w:rPr>
                          <w:i/>
                          <w:color w:val="0066FF"/>
                        </w:rPr>
                        <w:t>Click</w:t>
                      </w:r>
                      <w:r w:rsidRPr="002E0183">
                        <w:t xml:space="preserve">&gt; </w:t>
                      </w:r>
                      <w:r>
                        <w:rPr>
                          <w:b/>
                        </w:rPr>
                        <w:t xml:space="preserve">Continue icon </w:t>
                      </w:r>
                      <w:r>
                        <w:rPr>
                          <w:b/>
                          <w:noProof/>
                        </w:rPr>
                        <w:drawing>
                          <wp:inline distT="0" distB="0" distL="0" distR="0">
                            <wp:extent cx="142895" cy="142895"/>
                            <wp:effectExtent l="0" t="0" r="9525" b="9525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Continue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EF2725">
                        <w:t xml:space="preserve"> </w:t>
                      </w:r>
                      <w:r>
                        <w:t xml:space="preserve"> </w:t>
                      </w:r>
                      <w:r w:rsidRPr="00EF2725">
                        <w:rPr>
                          <w:sz w:val="20"/>
                          <w:szCs w:val="20"/>
                        </w:rPr>
                        <w:t xml:space="preserve">(More confirmations to be </w:t>
                      </w:r>
                      <w:r w:rsidR="004D3993">
                        <w:rPr>
                          <w:sz w:val="20"/>
                          <w:szCs w:val="20"/>
                        </w:rPr>
                        <w:t>input</w:t>
                      </w:r>
                      <w:r w:rsidRPr="00EF2725">
                        <w:rPr>
                          <w:sz w:val="20"/>
                          <w:szCs w:val="20"/>
                        </w:rPr>
                        <w:t>)</w:t>
                      </w:r>
                      <w:r>
                        <w:t>; or</w:t>
                      </w:r>
                    </w:p>
                    <w:p w:rsidR="00E50294" w:rsidRDefault="00E50294" w:rsidP="00E50294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</w:pPr>
                      <w:r w:rsidRPr="002E0183">
                        <w:t>&lt;</w:t>
                      </w:r>
                      <w:r w:rsidRPr="002E0183">
                        <w:rPr>
                          <w:i/>
                          <w:color w:val="0066FF"/>
                        </w:rPr>
                        <w:t>Click</w:t>
                      </w:r>
                      <w:r w:rsidRPr="002E0183">
                        <w:t xml:space="preserve">&gt; </w:t>
                      </w:r>
                      <w:r w:rsidR="00EF2725">
                        <w:rPr>
                          <w:b/>
                        </w:rPr>
                        <w:t>Exit</w:t>
                      </w:r>
                      <w:r>
                        <w:rPr>
                          <w:b/>
                        </w:rPr>
                        <w:t xml:space="preserve"> ic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6AABA5B6" wp14:editId="5601360B">
                            <wp:extent cx="142895" cy="142895"/>
                            <wp:effectExtent l="0" t="0" r="9525" b="9525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Save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432BAC" w:rsidRPr="002E0183" w:rsidRDefault="00432BAC" w:rsidP="00432BAC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4A446D9D" wp14:editId="3E2E0B8F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8F61CA" w:rsidRDefault="00432BAC" w:rsidP="00432BA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432BAC" w:rsidRDefault="00051388" w:rsidP="00051388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Pr="008F61CA">
                              <w:rPr>
                                <w:sz w:val="20"/>
                              </w:rPr>
                              <w:t>1</w:t>
                            </w:r>
                            <w:r>
                              <w:rPr>
                                <w:sz w:val="20"/>
                              </w:rPr>
                              <w:t>-03</w:t>
                            </w:r>
                            <w:r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446D9D" id="_x0000_s1034" type="#_x0000_t202" style="position:absolute;margin-left:6in;margin-top:1in;width:108pt;height:36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">
                <v:textbox>
                  <w:txbxContent>
                    <w:p w:rsidR="00432BAC" w:rsidRPr="008F61CA" w:rsidRDefault="00432BAC" w:rsidP="00432BA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432BAC" w:rsidRDefault="00051388" w:rsidP="00051388">
                      <w:pPr>
                        <w:jc w:val="center"/>
                      </w:pPr>
                      <w:r>
                        <w:rPr>
                          <w:sz w:val="20"/>
                        </w:rPr>
                        <w:t>0</w:t>
                      </w:r>
                      <w:r w:rsidRPr="008F61CA">
                        <w:rPr>
                          <w:sz w:val="20"/>
                        </w:rPr>
                        <w:t>1</w:t>
                      </w:r>
                      <w:r>
                        <w:rPr>
                          <w:sz w:val="20"/>
                        </w:rPr>
                        <w:t>-03</w:t>
                      </w:r>
                      <w:r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:rsidR="00432BAC" w:rsidRDefault="00432BAC">
      <w:r>
        <w:br w:type="page"/>
      </w:r>
    </w:p>
    <w:p w:rsidR="00432BAC" w:rsidRDefault="00432BAC" w:rsidP="00432BAC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10464" behindDoc="0" locked="0" layoutInCell="1" allowOverlap="1" wp14:anchorId="0A2E1F80" wp14:editId="267B2833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26" name="Text Box 2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51388" w:rsidRDefault="00051388" w:rsidP="0005138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Administrative</w:t>
                            </w:r>
                          </w:p>
                          <w:p w:rsidR="00432BAC" w:rsidRPr="00040858" w:rsidRDefault="00051388" w:rsidP="0005138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Time Confirma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2E1F80" id="Text Box 226" o:spid="_x0000_s1035" type="#_x0000_t202" style="position:absolute;margin-left:108pt;margin-top:0;width:324pt;height:108pt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">
                <v:textbox>
                  <w:txbxContent>
                    <w:p w:rsidR="00051388" w:rsidRDefault="00051388" w:rsidP="0005138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Administrative</w:t>
                      </w:r>
                    </w:p>
                    <w:p w:rsidR="00432BAC" w:rsidRPr="00040858" w:rsidRDefault="00051388" w:rsidP="0005138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Time Confirmation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1488" behindDoc="0" locked="0" layoutInCell="1" allowOverlap="1" wp14:anchorId="5DC1F6EE" wp14:editId="752AF075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2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7459BD" w:rsidRDefault="00051388" w:rsidP="00432BAC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IW41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C1F6EE" id="_x0000_s1036" type="#_x0000_t202" style="position:absolute;margin-left:6in;margin-top:0;width:108pt;height:1in;z-index:2517114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">
                <v:textbox>
                  <w:txbxContent>
                    <w:p w:rsidR="00432BAC" w:rsidRPr="007459BD" w:rsidRDefault="00051388" w:rsidP="00432BAC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IW41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0B57BD35" wp14:editId="400241BE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2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Default="00432BAC" w:rsidP="00432BA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F9C3AF9" wp14:editId="778F13C2">
                                  <wp:extent cx="1218821" cy="914400"/>
                                  <wp:effectExtent l="0" t="0" r="0" b="0"/>
                                  <wp:docPr id="235" name="Picture 235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432BAC" w:rsidRDefault="00432BAC" w:rsidP="00432BA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57BD35" id="_x0000_s1037" type="#_x0000_t202" style="position:absolute;margin-left:0;margin-top:0;width:108pt;height:108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">
                <v:textbox inset="0,0,0,0">
                  <w:txbxContent>
                    <w:p w:rsidR="00432BAC" w:rsidRDefault="00432BAC" w:rsidP="00432BA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F9C3AF9" wp14:editId="778F13C2">
                            <wp:extent cx="1218821" cy="914400"/>
                            <wp:effectExtent l="0" t="0" r="0" b="0"/>
                            <wp:docPr id="235" name="Picture 235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432BAC" w:rsidRDefault="00432BAC" w:rsidP="00432BA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:rsidR="00432BAC" w:rsidRDefault="00432BAC" w:rsidP="00432BAC">
      <w:r>
        <w:rPr>
          <w:noProof/>
        </w:rPr>
        <mc:AlternateContent>
          <mc:Choice Requires="wps">
            <w:drawing>
              <wp:anchor distT="45720" distB="45720" distL="114300" distR="114300" simplePos="0" relativeHeight="251713536" behindDoc="0" locked="0" layoutInCell="1" allowOverlap="1" wp14:anchorId="2A4E84EC" wp14:editId="214E0C8E">
                <wp:simplePos x="0" y="0"/>
                <wp:positionH relativeFrom="margin">
                  <wp:posOffset>0</wp:posOffset>
                </wp:positionH>
                <wp:positionV relativeFrom="margin">
                  <wp:posOffset>1367790</wp:posOffset>
                </wp:positionV>
                <wp:extent cx="6858000" cy="7772400"/>
                <wp:effectExtent l="0" t="0" r="19050" b="19050"/>
                <wp:wrapNone/>
                <wp:docPr id="2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777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Default="00432BAC" w:rsidP="00432BA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83063" w:rsidRDefault="00483063" w:rsidP="00483063">
                            <w:pPr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>Administrative Work Order(s)</w:t>
                            </w:r>
                          </w:p>
                          <w:p w:rsidR="00483063" w:rsidRDefault="00483063" w:rsidP="00483063">
                            <w:pPr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:rsidR="00483063" w:rsidRPr="00483063" w:rsidRDefault="00483063" w:rsidP="00483063">
                            <w:pPr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483063">
                              <w:rPr>
                                <w:b/>
                                <w:sz w:val="20"/>
                                <w:szCs w:val="20"/>
                              </w:rPr>
                              <w:t>Plant</w:t>
                            </w:r>
                            <w:r w:rsidRPr="00483063">
                              <w:rPr>
                                <w:b/>
                                <w:sz w:val="20"/>
                                <w:szCs w:val="20"/>
                              </w:rPr>
                              <w:tab/>
                              <w:t>Work Order</w:t>
                            </w:r>
                            <w:r w:rsidRPr="00483063">
                              <w:rPr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b/>
                                <w:sz w:val="20"/>
                                <w:szCs w:val="20"/>
                              </w:rPr>
                              <w:tab/>
                              <w:t>Plant</w:t>
                            </w:r>
                            <w:r w:rsidRPr="00483063">
                              <w:rPr>
                                <w:b/>
                                <w:sz w:val="20"/>
                                <w:szCs w:val="20"/>
                              </w:rPr>
                              <w:tab/>
                              <w:t>Work Order</w:t>
                            </w:r>
                            <w:r w:rsidRPr="00483063">
                              <w:rPr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b/>
                                <w:sz w:val="20"/>
                                <w:szCs w:val="20"/>
                              </w:rPr>
                              <w:tab/>
                              <w:t>Plant</w:t>
                            </w:r>
                            <w:r w:rsidRPr="00483063">
                              <w:rPr>
                                <w:b/>
                                <w:sz w:val="20"/>
                                <w:szCs w:val="20"/>
                              </w:rPr>
                              <w:tab/>
                              <w:t>Work Order</w:t>
                            </w:r>
                            <w:r w:rsidRPr="00483063">
                              <w:rPr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b/>
                                <w:sz w:val="20"/>
                                <w:szCs w:val="20"/>
                              </w:rPr>
                              <w:tab/>
                              <w:t>Plant</w:t>
                            </w:r>
                            <w:r w:rsidRPr="00483063">
                              <w:rPr>
                                <w:b/>
                                <w:sz w:val="20"/>
                                <w:szCs w:val="20"/>
                              </w:rPr>
                              <w:tab/>
                              <w:t>Work Order</w:t>
                            </w:r>
                          </w:p>
                          <w:p w:rsidR="00483063" w:rsidRPr="00483063" w:rsidRDefault="00483063" w:rsidP="0048306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483063">
                              <w:rPr>
                                <w:sz w:val="20"/>
                                <w:szCs w:val="20"/>
                              </w:rPr>
                              <w:t>6001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291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26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16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51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41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76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682</w:t>
                            </w:r>
                          </w:p>
                          <w:p w:rsidR="00483063" w:rsidRPr="00483063" w:rsidRDefault="00483063" w:rsidP="0048306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483063">
                              <w:rPr>
                                <w:sz w:val="20"/>
                                <w:szCs w:val="20"/>
                              </w:rPr>
                              <w:t>6002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292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27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17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52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42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77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683</w:t>
                            </w:r>
                          </w:p>
                          <w:p w:rsidR="00483063" w:rsidRPr="00483063" w:rsidRDefault="00483063" w:rsidP="0048306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483063">
                              <w:rPr>
                                <w:sz w:val="20"/>
                                <w:szCs w:val="20"/>
                              </w:rPr>
                              <w:t>6003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293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28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18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53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43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78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684</w:t>
                            </w:r>
                          </w:p>
                          <w:p w:rsidR="00483063" w:rsidRPr="00483063" w:rsidRDefault="00483063" w:rsidP="0048306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483063">
                              <w:rPr>
                                <w:sz w:val="20"/>
                                <w:szCs w:val="20"/>
                              </w:rPr>
                              <w:t>6004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294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29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19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54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44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79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685</w:t>
                            </w:r>
                          </w:p>
                          <w:p w:rsidR="00483063" w:rsidRPr="00483063" w:rsidRDefault="00483063" w:rsidP="0048306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483063">
                              <w:rPr>
                                <w:sz w:val="20"/>
                                <w:szCs w:val="20"/>
                              </w:rPr>
                              <w:t>6005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295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30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20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55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45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80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686</w:t>
                            </w:r>
                          </w:p>
                          <w:p w:rsidR="00483063" w:rsidRPr="00483063" w:rsidRDefault="00483063" w:rsidP="0048306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483063">
                              <w:rPr>
                                <w:sz w:val="20"/>
                                <w:szCs w:val="20"/>
                              </w:rPr>
                              <w:t>6006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296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31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21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56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46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81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687</w:t>
                            </w:r>
                          </w:p>
                          <w:p w:rsidR="00483063" w:rsidRPr="00483063" w:rsidRDefault="00483063" w:rsidP="0048306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483063">
                              <w:rPr>
                                <w:sz w:val="20"/>
                                <w:szCs w:val="20"/>
                              </w:rPr>
                              <w:t>6007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297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32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22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57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47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82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688</w:t>
                            </w:r>
                          </w:p>
                          <w:p w:rsidR="00483063" w:rsidRPr="00483063" w:rsidRDefault="00483063" w:rsidP="0048306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483063">
                              <w:rPr>
                                <w:sz w:val="20"/>
                                <w:szCs w:val="20"/>
                              </w:rPr>
                              <w:t>6008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298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33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23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58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49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83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689</w:t>
                            </w:r>
                          </w:p>
                          <w:p w:rsidR="00483063" w:rsidRPr="00483063" w:rsidRDefault="00483063" w:rsidP="0048306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483063">
                              <w:rPr>
                                <w:sz w:val="20"/>
                                <w:szCs w:val="20"/>
                              </w:rPr>
                              <w:t>6009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299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34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24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59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50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84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690</w:t>
                            </w:r>
                          </w:p>
                          <w:p w:rsidR="00483063" w:rsidRPr="00483063" w:rsidRDefault="00483063" w:rsidP="0048306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483063">
                              <w:rPr>
                                <w:sz w:val="20"/>
                                <w:szCs w:val="20"/>
                              </w:rPr>
                              <w:t>6010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00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35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25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60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51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85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691</w:t>
                            </w:r>
                          </w:p>
                          <w:p w:rsidR="00483063" w:rsidRPr="00483063" w:rsidRDefault="00483063" w:rsidP="0048306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483063">
                              <w:rPr>
                                <w:sz w:val="20"/>
                                <w:szCs w:val="20"/>
                              </w:rPr>
                              <w:t>6011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01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36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26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61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666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86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692</w:t>
                            </w:r>
                          </w:p>
                          <w:p w:rsidR="00483063" w:rsidRPr="00483063" w:rsidRDefault="00483063" w:rsidP="0048306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483063">
                              <w:rPr>
                                <w:sz w:val="20"/>
                                <w:szCs w:val="20"/>
                              </w:rPr>
                              <w:t>6012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02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37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27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62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667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87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693</w:t>
                            </w:r>
                          </w:p>
                          <w:p w:rsidR="00483063" w:rsidRPr="00483063" w:rsidRDefault="00483063" w:rsidP="0048306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483063">
                              <w:rPr>
                                <w:sz w:val="20"/>
                                <w:szCs w:val="20"/>
                              </w:rPr>
                              <w:t>6013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03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38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28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63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669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88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694</w:t>
                            </w:r>
                          </w:p>
                          <w:p w:rsidR="00483063" w:rsidRPr="00483063" w:rsidRDefault="00483063" w:rsidP="0048306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483063">
                              <w:rPr>
                                <w:sz w:val="20"/>
                                <w:szCs w:val="20"/>
                              </w:rPr>
                              <w:t>6014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04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39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29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64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670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89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695</w:t>
                            </w:r>
                          </w:p>
                          <w:p w:rsidR="00483063" w:rsidRPr="00483063" w:rsidRDefault="00483063" w:rsidP="0048306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483063">
                              <w:rPr>
                                <w:sz w:val="20"/>
                                <w:szCs w:val="20"/>
                              </w:rPr>
                              <w:t>6015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05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40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30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65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671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90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696</w:t>
                            </w:r>
                          </w:p>
                          <w:p w:rsidR="00483063" w:rsidRPr="00483063" w:rsidRDefault="00483063" w:rsidP="0048306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483063">
                              <w:rPr>
                                <w:sz w:val="20"/>
                                <w:szCs w:val="20"/>
                              </w:rPr>
                              <w:t>6016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06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41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31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66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672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91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697</w:t>
                            </w:r>
                          </w:p>
                          <w:p w:rsidR="00483063" w:rsidRPr="00483063" w:rsidRDefault="00483063" w:rsidP="0048306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483063">
                              <w:rPr>
                                <w:sz w:val="20"/>
                                <w:szCs w:val="20"/>
                              </w:rPr>
                              <w:t>6017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07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42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32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67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673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92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698</w:t>
                            </w:r>
                          </w:p>
                          <w:p w:rsidR="00483063" w:rsidRPr="00483063" w:rsidRDefault="00483063" w:rsidP="0048306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483063">
                              <w:rPr>
                                <w:sz w:val="20"/>
                                <w:szCs w:val="20"/>
                              </w:rPr>
                              <w:t>6018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08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43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33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68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674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93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699</w:t>
                            </w:r>
                          </w:p>
                          <w:p w:rsidR="00483063" w:rsidRPr="00483063" w:rsidRDefault="00483063" w:rsidP="0048306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483063">
                              <w:rPr>
                                <w:sz w:val="20"/>
                                <w:szCs w:val="20"/>
                              </w:rPr>
                              <w:t>6019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09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44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34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69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675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94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700</w:t>
                            </w:r>
                          </w:p>
                          <w:p w:rsidR="00483063" w:rsidRPr="00483063" w:rsidRDefault="00483063" w:rsidP="0048306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483063">
                              <w:rPr>
                                <w:sz w:val="20"/>
                                <w:szCs w:val="20"/>
                              </w:rPr>
                              <w:t>6020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10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45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35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70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676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95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701</w:t>
                            </w:r>
                          </w:p>
                          <w:p w:rsidR="00483063" w:rsidRPr="00483063" w:rsidRDefault="00483063" w:rsidP="0048306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483063">
                              <w:rPr>
                                <w:sz w:val="20"/>
                                <w:szCs w:val="20"/>
                              </w:rPr>
                              <w:t>6021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11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46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36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71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677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96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702</w:t>
                            </w:r>
                          </w:p>
                          <w:p w:rsidR="00483063" w:rsidRPr="00483063" w:rsidRDefault="00483063" w:rsidP="0048306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483063">
                              <w:rPr>
                                <w:sz w:val="20"/>
                                <w:szCs w:val="20"/>
                              </w:rPr>
                              <w:t>6022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12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47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37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72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678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97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703</w:t>
                            </w:r>
                          </w:p>
                          <w:p w:rsidR="00483063" w:rsidRPr="00483063" w:rsidRDefault="00483063" w:rsidP="0048306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483063">
                              <w:rPr>
                                <w:sz w:val="20"/>
                                <w:szCs w:val="20"/>
                              </w:rPr>
                              <w:t>6023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13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48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38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73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679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98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704</w:t>
                            </w:r>
                          </w:p>
                          <w:p w:rsidR="00483063" w:rsidRPr="00483063" w:rsidRDefault="00483063" w:rsidP="0048306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483063">
                              <w:rPr>
                                <w:sz w:val="20"/>
                                <w:szCs w:val="20"/>
                              </w:rPr>
                              <w:t>6024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14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49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39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74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680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99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705</w:t>
                            </w:r>
                          </w:p>
                          <w:p w:rsidR="00915846" w:rsidRDefault="00483063" w:rsidP="0048306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483063">
                              <w:rPr>
                                <w:sz w:val="20"/>
                                <w:szCs w:val="20"/>
                              </w:rPr>
                              <w:t>6025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15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50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340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075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681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100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68000064706</w:t>
                            </w:r>
                          </w:p>
                          <w:p w:rsidR="00483063" w:rsidRDefault="00483063" w:rsidP="0048306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483063" w:rsidRDefault="00483063" w:rsidP="0048306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483063" w:rsidRPr="00483063" w:rsidRDefault="00483063" w:rsidP="00483063">
                            <w:pPr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483063">
                              <w:rPr>
                                <w:b/>
                                <w:sz w:val="20"/>
                                <w:szCs w:val="20"/>
                              </w:rPr>
                              <w:t>Activity Field (Code &amp; Description)</w:t>
                            </w:r>
                          </w:p>
                          <w:p w:rsidR="00483063" w:rsidRDefault="00483063" w:rsidP="0048306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483063" w:rsidRPr="00483063" w:rsidRDefault="00483063" w:rsidP="0048306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00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>10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Vacation/Sick Leave</w:t>
                            </w:r>
                          </w:p>
                          <w:p w:rsidR="00483063" w:rsidRPr="00483063" w:rsidRDefault="00483063" w:rsidP="0048306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00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>20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Workshops/Training</w:t>
                            </w:r>
                          </w:p>
                          <w:p w:rsidR="00483063" w:rsidRPr="00483063" w:rsidRDefault="00483063" w:rsidP="0048306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00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>30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BSIP Work</w:t>
                            </w:r>
                          </w:p>
                          <w:p w:rsidR="00483063" w:rsidRPr="00483063" w:rsidRDefault="00483063" w:rsidP="0048306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00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>40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Fuel Route</w:t>
                            </w:r>
                          </w:p>
                          <w:p w:rsidR="00483063" w:rsidRPr="00483063" w:rsidRDefault="00483063" w:rsidP="0048306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00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>50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Shop</w:t>
                            </w:r>
                          </w:p>
                          <w:p w:rsidR="00483063" w:rsidRPr="00483063" w:rsidRDefault="00483063" w:rsidP="0048306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00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>60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Stock Room Work</w:t>
                            </w:r>
                          </w:p>
                          <w:p w:rsidR="00483063" w:rsidRPr="00483063" w:rsidRDefault="00483063" w:rsidP="0048306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00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>70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Travel not for repair/inspection</w:t>
                            </w:r>
                          </w:p>
                          <w:p w:rsidR="00483063" w:rsidRPr="00483063" w:rsidRDefault="00483063" w:rsidP="0048306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00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>80</w:t>
                            </w:r>
                            <w:r w:rsidRPr="00483063">
                              <w:rPr>
                                <w:sz w:val="20"/>
                                <w:szCs w:val="20"/>
                              </w:rPr>
                              <w:tab/>
                              <w:t>Charter Bus Examin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4E84EC" id="_x0000_s1038" type="#_x0000_t202" style="position:absolute;margin-left:0;margin-top:107.7pt;width:540pt;height:612pt;z-index:2517135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">
                <v:textbox>
                  <w:txbxContent>
                    <w:p w:rsidR="00432BAC" w:rsidRDefault="00432BAC" w:rsidP="00432BA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483063" w:rsidRDefault="00483063" w:rsidP="00483063">
                      <w:pPr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sz w:val="20"/>
                          <w:szCs w:val="20"/>
                        </w:rPr>
                        <w:t>Administrative Work Order(s)</w:t>
                      </w:r>
                    </w:p>
                    <w:p w:rsidR="00483063" w:rsidRDefault="00483063" w:rsidP="00483063">
                      <w:pPr>
                        <w:rPr>
                          <w:b/>
                          <w:sz w:val="20"/>
                          <w:szCs w:val="20"/>
                        </w:rPr>
                      </w:pPr>
                    </w:p>
                    <w:p w:rsidR="00483063" w:rsidRPr="00483063" w:rsidRDefault="00483063" w:rsidP="00483063">
                      <w:pPr>
                        <w:rPr>
                          <w:b/>
                          <w:sz w:val="20"/>
                          <w:szCs w:val="20"/>
                        </w:rPr>
                      </w:pPr>
                      <w:r w:rsidRPr="00483063">
                        <w:rPr>
                          <w:b/>
                          <w:sz w:val="20"/>
                          <w:szCs w:val="20"/>
                        </w:rPr>
                        <w:t>Plant</w:t>
                      </w:r>
                      <w:r w:rsidRPr="00483063">
                        <w:rPr>
                          <w:b/>
                          <w:sz w:val="20"/>
                          <w:szCs w:val="20"/>
                        </w:rPr>
                        <w:tab/>
                        <w:t>Work Order</w:t>
                      </w:r>
                      <w:r w:rsidRPr="00483063">
                        <w:rPr>
                          <w:b/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b/>
                          <w:sz w:val="20"/>
                          <w:szCs w:val="20"/>
                        </w:rPr>
                        <w:tab/>
                        <w:t>Plant</w:t>
                      </w:r>
                      <w:r w:rsidRPr="00483063">
                        <w:rPr>
                          <w:b/>
                          <w:sz w:val="20"/>
                          <w:szCs w:val="20"/>
                        </w:rPr>
                        <w:tab/>
                        <w:t>Work Order</w:t>
                      </w:r>
                      <w:r w:rsidRPr="00483063">
                        <w:rPr>
                          <w:b/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b/>
                          <w:sz w:val="20"/>
                          <w:szCs w:val="20"/>
                        </w:rPr>
                        <w:tab/>
                        <w:t>Plant</w:t>
                      </w:r>
                      <w:r w:rsidRPr="00483063">
                        <w:rPr>
                          <w:b/>
                          <w:sz w:val="20"/>
                          <w:szCs w:val="20"/>
                        </w:rPr>
                        <w:tab/>
                        <w:t>Work Order</w:t>
                      </w:r>
                      <w:r w:rsidRPr="00483063">
                        <w:rPr>
                          <w:b/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b/>
                          <w:sz w:val="20"/>
                          <w:szCs w:val="20"/>
                        </w:rPr>
                        <w:tab/>
                        <w:t>Plant</w:t>
                      </w:r>
                      <w:r w:rsidRPr="00483063">
                        <w:rPr>
                          <w:b/>
                          <w:sz w:val="20"/>
                          <w:szCs w:val="20"/>
                        </w:rPr>
                        <w:tab/>
                        <w:t>Work Order</w:t>
                      </w:r>
                    </w:p>
                    <w:p w:rsidR="00483063" w:rsidRPr="00483063" w:rsidRDefault="00483063" w:rsidP="00483063">
                      <w:pPr>
                        <w:rPr>
                          <w:sz w:val="20"/>
                          <w:szCs w:val="20"/>
                        </w:rPr>
                      </w:pPr>
                      <w:r w:rsidRPr="00483063">
                        <w:rPr>
                          <w:sz w:val="20"/>
                          <w:szCs w:val="20"/>
                        </w:rPr>
                        <w:t>6001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291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26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16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51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41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76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682</w:t>
                      </w:r>
                    </w:p>
                    <w:p w:rsidR="00483063" w:rsidRPr="00483063" w:rsidRDefault="00483063" w:rsidP="00483063">
                      <w:pPr>
                        <w:rPr>
                          <w:sz w:val="20"/>
                          <w:szCs w:val="20"/>
                        </w:rPr>
                      </w:pPr>
                      <w:r w:rsidRPr="00483063">
                        <w:rPr>
                          <w:sz w:val="20"/>
                          <w:szCs w:val="20"/>
                        </w:rPr>
                        <w:t>6002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292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27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17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52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42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77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683</w:t>
                      </w:r>
                    </w:p>
                    <w:p w:rsidR="00483063" w:rsidRPr="00483063" w:rsidRDefault="00483063" w:rsidP="00483063">
                      <w:pPr>
                        <w:rPr>
                          <w:sz w:val="20"/>
                          <w:szCs w:val="20"/>
                        </w:rPr>
                      </w:pPr>
                      <w:r w:rsidRPr="00483063">
                        <w:rPr>
                          <w:sz w:val="20"/>
                          <w:szCs w:val="20"/>
                        </w:rPr>
                        <w:t>6003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293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28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18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53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43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78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684</w:t>
                      </w:r>
                    </w:p>
                    <w:p w:rsidR="00483063" w:rsidRPr="00483063" w:rsidRDefault="00483063" w:rsidP="00483063">
                      <w:pPr>
                        <w:rPr>
                          <w:sz w:val="20"/>
                          <w:szCs w:val="20"/>
                        </w:rPr>
                      </w:pPr>
                      <w:r w:rsidRPr="00483063">
                        <w:rPr>
                          <w:sz w:val="20"/>
                          <w:szCs w:val="20"/>
                        </w:rPr>
                        <w:t>6004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294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29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19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54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44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79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685</w:t>
                      </w:r>
                    </w:p>
                    <w:p w:rsidR="00483063" w:rsidRPr="00483063" w:rsidRDefault="00483063" w:rsidP="00483063">
                      <w:pPr>
                        <w:rPr>
                          <w:sz w:val="20"/>
                          <w:szCs w:val="20"/>
                        </w:rPr>
                      </w:pPr>
                      <w:r w:rsidRPr="00483063">
                        <w:rPr>
                          <w:sz w:val="20"/>
                          <w:szCs w:val="20"/>
                        </w:rPr>
                        <w:t>6005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295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30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20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55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45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80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686</w:t>
                      </w:r>
                    </w:p>
                    <w:p w:rsidR="00483063" w:rsidRPr="00483063" w:rsidRDefault="00483063" w:rsidP="00483063">
                      <w:pPr>
                        <w:rPr>
                          <w:sz w:val="20"/>
                          <w:szCs w:val="20"/>
                        </w:rPr>
                      </w:pPr>
                      <w:r w:rsidRPr="00483063">
                        <w:rPr>
                          <w:sz w:val="20"/>
                          <w:szCs w:val="20"/>
                        </w:rPr>
                        <w:t>6006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296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31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21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56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46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81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687</w:t>
                      </w:r>
                    </w:p>
                    <w:p w:rsidR="00483063" w:rsidRPr="00483063" w:rsidRDefault="00483063" w:rsidP="00483063">
                      <w:pPr>
                        <w:rPr>
                          <w:sz w:val="20"/>
                          <w:szCs w:val="20"/>
                        </w:rPr>
                      </w:pPr>
                      <w:r w:rsidRPr="00483063">
                        <w:rPr>
                          <w:sz w:val="20"/>
                          <w:szCs w:val="20"/>
                        </w:rPr>
                        <w:t>6007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297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32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22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57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47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82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688</w:t>
                      </w:r>
                    </w:p>
                    <w:p w:rsidR="00483063" w:rsidRPr="00483063" w:rsidRDefault="00483063" w:rsidP="00483063">
                      <w:pPr>
                        <w:rPr>
                          <w:sz w:val="20"/>
                          <w:szCs w:val="20"/>
                        </w:rPr>
                      </w:pPr>
                      <w:r w:rsidRPr="00483063">
                        <w:rPr>
                          <w:sz w:val="20"/>
                          <w:szCs w:val="20"/>
                        </w:rPr>
                        <w:t>6008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298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33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23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58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49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83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689</w:t>
                      </w:r>
                    </w:p>
                    <w:p w:rsidR="00483063" w:rsidRPr="00483063" w:rsidRDefault="00483063" w:rsidP="00483063">
                      <w:pPr>
                        <w:rPr>
                          <w:sz w:val="20"/>
                          <w:szCs w:val="20"/>
                        </w:rPr>
                      </w:pPr>
                      <w:r w:rsidRPr="00483063">
                        <w:rPr>
                          <w:sz w:val="20"/>
                          <w:szCs w:val="20"/>
                        </w:rPr>
                        <w:t>6009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299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34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24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59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50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84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690</w:t>
                      </w:r>
                    </w:p>
                    <w:p w:rsidR="00483063" w:rsidRPr="00483063" w:rsidRDefault="00483063" w:rsidP="00483063">
                      <w:pPr>
                        <w:rPr>
                          <w:sz w:val="20"/>
                          <w:szCs w:val="20"/>
                        </w:rPr>
                      </w:pPr>
                      <w:r w:rsidRPr="00483063">
                        <w:rPr>
                          <w:sz w:val="20"/>
                          <w:szCs w:val="20"/>
                        </w:rPr>
                        <w:t>6010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00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35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25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60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51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85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691</w:t>
                      </w:r>
                    </w:p>
                    <w:p w:rsidR="00483063" w:rsidRPr="00483063" w:rsidRDefault="00483063" w:rsidP="00483063">
                      <w:pPr>
                        <w:rPr>
                          <w:sz w:val="20"/>
                          <w:szCs w:val="20"/>
                        </w:rPr>
                      </w:pPr>
                      <w:r w:rsidRPr="00483063">
                        <w:rPr>
                          <w:sz w:val="20"/>
                          <w:szCs w:val="20"/>
                        </w:rPr>
                        <w:t>6011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01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36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26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61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666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86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692</w:t>
                      </w:r>
                    </w:p>
                    <w:p w:rsidR="00483063" w:rsidRPr="00483063" w:rsidRDefault="00483063" w:rsidP="00483063">
                      <w:pPr>
                        <w:rPr>
                          <w:sz w:val="20"/>
                          <w:szCs w:val="20"/>
                        </w:rPr>
                      </w:pPr>
                      <w:r w:rsidRPr="00483063">
                        <w:rPr>
                          <w:sz w:val="20"/>
                          <w:szCs w:val="20"/>
                        </w:rPr>
                        <w:t>6012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02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37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27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62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667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87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693</w:t>
                      </w:r>
                    </w:p>
                    <w:p w:rsidR="00483063" w:rsidRPr="00483063" w:rsidRDefault="00483063" w:rsidP="00483063">
                      <w:pPr>
                        <w:rPr>
                          <w:sz w:val="20"/>
                          <w:szCs w:val="20"/>
                        </w:rPr>
                      </w:pPr>
                      <w:r w:rsidRPr="00483063">
                        <w:rPr>
                          <w:sz w:val="20"/>
                          <w:szCs w:val="20"/>
                        </w:rPr>
                        <w:t>6013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03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38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28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63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669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88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694</w:t>
                      </w:r>
                    </w:p>
                    <w:p w:rsidR="00483063" w:rsidRPr="00483063" w:rsidRDefault="00483063" w:rsidP="00483063">
                      <w:pPr>
                        <w:rPr>
                          <w:sz w:val="20"/>
                          <w:szCs w:val="20"/>
                        </w:rPr>
                      </w:pPr>
                      <w:r w:rsidRPr="00483063">
                        <w:rPr>
                          <w:sz w:val="20"/>
                          <w:szCs w:val="20"/>
                        </w:rPr>
                        <w:t>6014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04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39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29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64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670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89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695</w:t>
                      </w:r>
                    </w:p>
                    <w:p w:rsidR="00483063" w:rsidRPr="00483063" w:rsidRDefault="00483063" w:rsidP="00483063">
                      <w:pPr>
                        <w:rPr>
                          <w:sz w:val="20"/>
                          <w:szCs w:val="20"/>
                        </w:rPr>
                      </w:pPr>
                      <w:r w:rsidRPr="00483063">
                        <w:rPr>
                          <w:sz w:val="20"/>
                          <w:szCs w:val="20"/>
                        </w:rPr>
                        <w:t>6015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05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40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30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65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671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90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696</w:t>
                      </w:r>
                    </w:p>
                    <w:p w:rsidR="00483063" w:rsidRPr="00483063" w:rsidRDefault="00483063" w:rsidP="00483063">
                      <w:pPr>
                        <w:rPr>
                          <w:sz w:val="20"/>
                          <w:szCs w:val="20"/>
                        </w:rPr>
                      </w:pPr>
                      <w:r w:rsidRPr="00483063">
                        <w:rPr>
                          <w:sz w:val="20"/>
                          <w:szCs w:val="20"/>
                        </w:rPr>
                        <w:t>6016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06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41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31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66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672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91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697</w:t>
                      </w:r>
                    </w:p>
                    <w:p w:rsidR="00483063" w:rsidRPr="00483063" w:rsidRDefault="00483063" w:rsidP="00483063">
                      <w:pPr>
                        <w:rPr>
                          <w:sz w:val="20"/>
                          <w:szCs w:val="20"/>
                        </w:rPr>
                      </w:pPr>
                      <w:r w:rsidRPr="00483063">
                        <w:rPr>
                          <w:sz w:val="20"/>
                          <w:szCs w:val="20"/>
                        </w:rPr>
                        <w:t>6017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07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42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32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67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673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92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698</w:t>
                      </w:r>
                    </w:p>
                    <w:p w:rsidR="00483063" w:rsidRPr="00483063" w:rsidRDefault="00483063" w:rsidP="00483063">
                      <w:pPr>
                        <w:rPr>
                          <w:sz w:val="20"/>
                          <w:szCs w:val="20"/>
                        </w:rPr>
                      </w:pPr>
                      <w:r w:rsidRPr="00483063">
                        <w:rPr>
                          <w:sz w:val="20"/>
                          <w:szCs w:val="20"/>
                        </w:rPr>
                        <w:t>6018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08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43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33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68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674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93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699</w:t>
                      </w:r>
                    </w:p>
                    <w:p w:rsidR="00483063" w:rsidRPr="00483063" w:rsidRDefault="00483063" w:rsidP="00483063">
                      <w:pPr>
                        <w:rPr>
                          <w:sz w:val="20"/>
                          <w:szCs w:val="20"/>
                        </w:rPr>
                      </w:pPr>
                      <w:r w:rsidRPr="00483063">
                        <w:rPr>
                          <w:sz w:val="20"/>
                          <w:szCs w:val="20"/>
                        </w:rPr>
                        <w:t>6019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09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44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34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69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675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94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700</w:t>
                      </w:r>
                    </w:p>
                    <w:p w:rsidR="00483063" w:rsidRPr="00483063" w:rsidRDefault="00483063" w:rsidP="00483063">
                      <w:pPr>
                        <w:rPr>
                          <w:sz w:val="20"/>
                          <w:szCs w:val="20"/>
                        </w:rPr>
                      </w:pPr>
                      <w:r w:rsidRPr="00483063">
                        <w:rPr>
                          <w:sz w:val="20"/>
                          <w:szCs w:val="20"/>
                        </w:rPr>
                        <w:t>6020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10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45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35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70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676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95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701</w:t>
                      </w:r>
                    </w:p>
                    <w:p w:rsidR="00483063" w:rsidRPr="00483063" w:rsidRDefault="00483063" w:rsidP="00483063">
                      <w:pPr>
                        <w:rPr>
                          <w:sz w:val="20"/>
                          <w:szCs w:val="20"/>
                        </w:rPr>
                      </w:pPr>
                      <w:r w:rsidRPr="00483063">
                        <w:rPr>
                          <w:sz w:val="20"/>
                          <w:szCs w:val="20"/>
                        </w:rPr>
                        <w:t>6021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11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46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36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71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677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96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702</w:t>
                      </w:r>
                    </w:p>
                    <w:p w:rsidR="00483063" w:rsidRPr="00483063" w:rsidRDefault="00483063" w:rsidP="00483063">
                      <w:pPr>
                        <w:rPr>
                          <w:sz w:val="20"/>
                          <w:szCs w:val="20"/>
                        </w:rPr>
                      </w:pPr>
                      <w:r w:rsidRPr="00483063">
                        <w:rPr>
                          <w:sz w:val="20"/>
                          <w:szCs w:val="20"/>
                        </w:rPr>
                        <w:t>6022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12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47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37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72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678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97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703</w:t>
                      </w:r>
                    </w:p>
                    <w:p w:rsidR="00483063" w:rsidRPr="00483063" w:rsidRDefault="00483063" w:rsidP="00483063">
                      <w:pPr>
                        <w:rPr>
                          <w:sz w:val="20"/>
                          <w:szCs w:val="20"/>
                        </w:rPr>
                      </w:pPr>
                      <w:r w:rsidRPr="00483063">
                        <w:rPr>
                          <w:sz w:val="20"/>
                          <w:szCs w:val="20"/>
                        </w:rPr>
                        <w:t>6023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13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48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38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73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679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98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704</w:t>
                      </w:r>
                    </w:p>
                    <w:p w:rsidR="00483063" w:rsidRPr="00483063" w:rsidRDefault="00483063" w:rsidP="00483063">
                      <w:pPr>
                        <w:rPr>
                          <w:sz w:val="20"/>
                          <w:szCs w:val="20"/>
                        </w:rPr>
                      </w:pPr>
                      <w:r w:rsidRPr="00483063">
                        <w:rPr>
                          <w:sz w:val="20"/>
                          <w:szCs w:val="20"/>
                        </w:rPr>
                        <w:t>6024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14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49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39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74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680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99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705</w:t>
                      </w:r>
                    </w:p>
                    <w:p w:rsidR="00915846" w:rsidRDefault="00483063" w:rsidP="00483063">
                      <w:pPr>
                        <w:rPr>
                          <w:sz w:val="20"/>
                          <w:szCs w:val="20"/>
                        </w:rPr>
                      </w:pPr>
                      <w:r w:rsidRPr="00483063">
                        <w:rPr>
                          <w:sz w:val="20"/>
                          <w:szCs w:val="20"/>
                        </w:rPr>
                        <w:t>6025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15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50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340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075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681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100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68000064706</w:t>
                      </w:r>
                    </w:p>
                    <w:p w:rsidR="00483063" w:rsidRDefault="00483063" w:rsidP="00483063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="00483063" w:rsidRDefault="00483063" w:rsidP="00483063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="00483063" w:rsidRPr="00483063" w:rsidRDefault="00483063" w:rsidP="00483063">
                      <w:pPr>
                        <w:rPr>
                          <w:b/>
                          <w:sz w:val="20"/>
                          <w:szCs w:val="20"/>
                        </w:rPr>
                      </w:pPr>
                      <w:r w:rsidRPr="00483063">
                        <w:rPr>
                          <w:b/>
                          <w:sz w:val="20"/>
                          <w:szCs w:val="20"/>
                        </w:rPr>
                        <w:t>Activity Field (Code &amp; Description)</w:t>
                      </w:r>
                    </w:p>
                    <w:p w:rsidR="00483063" w:rsidRDefault="00483063" w:rsidP="00483063">
                      <w:pPr>
                        <w:rPr>
                          <w:sz w:val="20"/>
                          <w:szCs w:val="20"/>
                        </w:rPr>
                      </w:pPr>
                    </w:p>
                    <w:p w:rsidR="00483063" w:rsidRPr="00483063" w:rsidRDefault="00483063" w:rsidP="00483063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00</w:t>
                      </w:r>
                      <w:r w:rsidRPr="00483063">
                        <w:rPr>
                          <w:sz w:val="20"/>
                          <w:szCs w:val="20"/>
                        </w:rPr>
                        <w:t>10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Vacation/Sick Leave</w:t>
                      </w:r>
                    </w:p>
                    <w:p w:rsidR="00483063" w:rsidRPr="00483063" w:rsidRDefault="00483063" w:rsidP="00483063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00</w:t>
                      </w:r>
                      <w:r w:rsidRPr="00483063">
                        <w:rPr>
                          <w:sz w:val="20"/>
                          <w:szCs w:val="20"/>
                        </w:rPr>
                        <w:t>20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Workshops/Training</w:t>
                      </w:r>
                    </w:p>
                    <w:p w:rsidR="00483063" w:rsidRPr="00483063" w:rsidRDefault="00483063" w:rsidP="00483063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00</w:t>
                      </w:r>
                      <w:r w:rsidRPr="00483063">
                        <w:rPr>
                          <w:sz w:val="20"/>
                          <w:szCs w:val="20"/>
                        </w:rPr>
                        <w:t>30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BSIP Work</w:t>
                      </w:r>
                    </w:p>
                    <w:p w:rsidR="00483063" w:rsidRPr="00483063" w:rsidRDefault="00483063" w:rsidP="00483063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00</w:t>
                      </w:r>
                      <w:r w:rsidRPr="00483063">
                        <w:rPr>
                          <w:sz w:val="20"/>
                          <w:szCs w:val="20"/>
                        </w:rPr>
                        <w:t>40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Fuel Route</w:t>
                      </w:r>
                    </w:p>
                    <w:p w:rsidR="00483063" w:rsidRPr="00483063" w:rsidRDefault="00483063" w:rsidP="00483063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00</w:t>
                      </w:r>
                      <w:r w:rsidRPr="00483063">
                        <w:rPr>
                          <w:sz w:val="20"/>
                          <w:szCs w:val="20"/>
                        </w:rPr>
                        <w:t>50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Shop</w:t>
                      </w:r>
                    </w:p>
                    <w:p w:rsidR="00483063" w:rsidRPr="00483063" w:rsidRDefault="00483063" w:rsidP="00483063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00</w:t>
                      </w:r>
                      <w:r w:rsidRPr="00483063">
                        <w:rPr>
                          <w:sz w:val="20"/>
                          <w:szCs w:val="20"/>
                        </w:rPr>
                        <w:t>60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Stock Room Work</w:t>
                      </w:r>
                    </w:p>
                    <w:p w:rsidR="00483063" w:rsidRPr="00483063" w:rsidRDefault="00483063" w:rsidP="00483063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00</w:t>
                      </w:r>
                      <w:r w:rsidRPr="00483063">
                        <w:rPr>
                          <w:sz w:val="20"/>
                          <w:szCs w:val="20"/>
                        </w:rPr>
                        <w:t>70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Travel not for repair/inspection</w:t>
                      </w:r>
                    </w:p>
                    <w:p w:rsidR="00483063" w:rsidRPr="00483063" w:rsidRDefault="00483063" w:rsidP="00483063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00</w:t>
                      </w:r>
                      <w:r w:rsidRPr="00483063">
                        <w:rPr>
                          <w:sz w:val="20"/>
                          <w:szCs w:val="20"/>
                        </w:rPr>
                        <w:t>80</w:t>
                      </w:r>
                      <w:r w:rsidRPr="00483063">
                        <w:rPr>
                          <w:sz w:val="20"/>
                          <w:szCs w:val="20"/>
                        </w:rPr>
                        <w:tab/>
                        <w:t>Charter Bus Examin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2512" behindDoc="0" locked="0" layoutInCell="1" allowOverlap="1" wp14:anchorId="4A446D9D" wp14:editId="3E2E0B8F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2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8F61CA" w:rsidRDefault="00432BAC" w:rsidP="00432BA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432BAC" w:rsidRDefault="00051388" w:rsidP="00432BAC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="00432BAC" w:rsidRPr="008F61CA">
                              <w:rPr>
                                <w:sz w:val="20"/>
                              </w:rPr>
                              <w:t>1</w:t>
                            </w:r>
                            <w:r>
                              <w:rPr>
                                <w:sz w:val="20"/>
                              </w:rPr>
                              <w:t>-0</w:t>
                            </w:r>
                            <w:r w:rsidR="00432BAC">
                              <w:rPr>
                                <w:sz w:val="20"/>
                              </w:rPr>
                              <w:t>3</w:t>
                            </w:r>
                            <w:r w:rsidR="00432BAC"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446D9D" id="_x0000_s1039" type="#_x0000_t202" style="position:absolute;margin-left:6in;margin-top:1in;width:108pt;height:36pt;z-index:2517125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">
                <v:textbox>
                  <w:txbxContent>
                    <w:p w:rsidR="00432BAC" w:rsidRPr="008F61CA" w:rsidRDefault="00432BAC" w:rsidP="00432BA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432BAC" w:rsidRDefault="00051388" w:rsidP="00432BAC">
                      <w:pPr>
                        <w:jc w:val="center"/>
                      </w:pPr>
                      <w:r>
                        <w:rPr>
                          <w:sz w:val="20"/>
                        </w:rPr>
                        <w:t>0</w:t>
                      </w:r>
                      <w:r w:rsidR="00432BAC" w:rsidRPr="008F61CA">
                        <w:rPr>
                          <w:sz w:val="20"/>
                        </w:rPr>
                        <w:t>1</w:t>
                      </w:r>
                      <w:r>
                        <w:rPr>
                          <w:sz w:val="20"/>
                        </w:rPr>
                        <w:t>-0</w:t>
                      </w:r>
                      <w:r w:rsidR="00432BAC">
                        <w:rPr>
                          <w:sz w:val="20"/>
                        </w:rPr>
                        <w:t>3</w:t>
                      </w:r>
                      <w:r w:rsidR="00432BAC"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432BAC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2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839E5"/>
    <w:multiLevelType w:val="hybridMultilevel"/>
    <w:tmpl w:val="5846DC1A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7376FF"/>
    <w:multiLevelType w:val="hybridMultilevel"/>
    <w:tmpl w:val="A7CCA88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28864F9"/>
    <w:multiLevelType w:val="hybridMultilevel"/>
    <w:tmpl w:val="FEFC910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3871D27"/>
    <w:multiLevelType w:val="hybridMultilevel"/>
    <w:tmpl w:val="D69835CC"/>
    <w:lvl w:ilvl="0" w:tplc="3648B3CC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F261D9"/>
    <w:multiLevelType w:val="hybridMultilevel"/>
    <w:tmpl w:val="53ECF2A4"/>
    <w:lvl w:ilvl="0" w:tplc="BF2C8E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0D2202"/>
    <w:multiLevelType w:val="hybridMultilevel"/>
    <w:tmpl w:val="A448D0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0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CE3FD4"/>
    <w:multiLevelType w:val="hybridMultilevel"/>
    <w:tmpl w:val="E61ECF58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2407356"/>
    <w:multiLevelType w:val="hybridMultilevel"/>
    <w:tmpl w:val="F324698C"/>
    <w:lvl w:ilvl="0" w:tplc="A83EF73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3C2AB2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0E839C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943BF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E4F43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1B2F15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698086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450DFF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28573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4" w15:restartNumberingAfterBreak="0">
    <w:nsid w:val="6D2208AA"/>
    <w:multiLevelType w:val="hybridMultilevel"/>
    <w:tmpl w:val="BC160DB8"/>
    <w:lvl w:ilvl="0" w:tplc="EB2EEF9C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7D6D1375"/>
    <w:multiLevelType w:val="hybridMultilevel"/>
    <w:tmpl w:val="64C8D48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4"/>
  </w:num>
  <w:num w:numId="3">
    <w:abstractNumId w:val="10"/>
  </w:num>
  <w:num w:numId="4">
    <w:abstractNumId w:val="1"/>
  </w:num>
  <w:num w:numId="5">
    <w:abstractNumId w:val="9"/>
  </w:num>
  <w:num w:numId="6">
    <w:abstractNumId w:val="2"/>
  </w:num>
  <w:num w:numId="7">
    <w:abstractNumId w:val="13"/>
  </w:num>
  <w:num w:numId="8">
    <w:abstractNumId w:val="15"/>
  </w:num>
  <w:num w:numId="9">
    <w:abstractNumId w:val="8"/>
  </w:num>
  <w:num w:numId="10">
    <w:abstractNumId w:val="11"/>
  </w:num>
  <w:num w:numId="11">
    <w:abstractNumId w:val="3"/>
  </w:num>
  <w:num w:numId="12">
    <w:abstractNumId w:val="7"/>
  </w:num>
  <w:num w:numId="13">
    <w:abstractNumId w:val="12"/>
  </w:num>
  <w:num w:numId="14">
    <w:abstractNumId w:val="6"/>
  </w:num>
  <w:num w:numId="15">
    <w:abstractNumId w:val="5"/>
  </w:num>
  <w:num w:numId="16">
    <w:abstractNumId w:val="16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NKwFAI/MbFgtAAAA"/>
  </w:docVars>
  <w:rsids>
    <w:rsidRoot w:val="002F2055"/>
    <w:rsid w:val="00040858"/>
    <w:rsid w:val="00051388"/>
    <w:rsid w:val="00107ED4"/>
    <w:rsid w:val="00146E12"/>
    <w:rsid w:val="001C626C"/>
    <w:rsid w:val="001D0155"/>
    <w:rsid w:val="00273EAB"/>
    <w:rsid w:val="002B58FB"/>
    <w:rsid w:val="002E0183"/>
    <w:rsid w:val="002F2055"/>
    <w:rsid w:val="00432BAC"/>
    <w:rsid w:val="00445B91"/>
    <w:rsid w:val="00483063"/>
    <w:rsid w:val="004D3993"/>
    <w:rsid w:val="00510900"/>
    <w:rsid w:val="00577B69"/>
    <w:rsid w:val="005876CE"/>
    <w:rsid w:val="006B6D92"/>
    <w:rsid w:val="006D4CAE"/>
    <w:rsid w:val="007459BD"/>
    <w:rsid w:val="00783DD1"/>
    <w:rsid w:val="00855DB0"/>
    <w:rsid w:val="008A37C1"/>
    <w:rsid w:val="008D4102"/>
    <w:rsid w:val="008F39AB"/>
    <w:rsid w:val="00915846"/>
    <w:rsid w:val="00B04E7C"/>
    <w:rsid w:val="00C82801"/>
    <w:rsid w:val="00CA0890"/>
    <w:rsid w:val="00D2767F"/>
    <w:rsid w:val="00D53F91"/>
    <w:rsid w:val="00E50294"/>
    <w:rsid w:val="00E77C0A"/>
    <w:rsid w:val="00E85167"/>
    <w:rsid w:val="00EE3183"/>
    <w:rsid w:val="00EF2725"/>
    <w:rsid w:val="00F45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9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7699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03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0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2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5</cp:revision>
  <cp:lastPrinted>2019-12-23T14:23:00Z</cp:lastPrinted>
  <dcterms:created xsi:type="dcterms:W3CDTF">2020-01-03T17:54:00Z</dcterms:created>
  <dcterms:modified xsi:type="dcterms:W3CDTF">2020-01-06T13:38:00Z</dcterms:modified>
</cp:coreProperties>
</file>